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produc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 A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e function becom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1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 Tak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side the first bracket so the function becom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0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 Using the definitions of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 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x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 Factorize to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 Using the product rule twice her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 Using the product rule twic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7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product rule</dc:title>
  <dc:creator>Sara Delgado Garcia</dc:creator>
  <cp:keywords/>
  <dcterms:created xsi:type="dcterms:W3CDTF">2025-07-02T14:30:18Z</dcterms:created>
  <dcterms:modified xsi:type="dcterms:W3CDTF">2025-07-02T14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